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469" w:rsidRDefault="00F26F8E" w:rsidP="00700637">
      <w:pPr>
        <w:pStyle w:val="a3"/>
        <w:spacing w:before="240" w:after="240"/>
        <w:jc w:val="center"/>
      </w:pPr>
      <w:r>
        <w:t>Report on Week 5</w:t>
      </w:r>
    </w:p>
    <w:p w:rsidR="00F26F8E" w:rsidRDefault="00F26F8E" w:rsidP="00700637">
      <w:pPr>
        <w:pStyle w:val="a3"/>
        <w:spacing w:before="240" w:after="240"/>
        <w:jc w:val="center"/>
      </w:pPr>
      <w:r>
        <w:t>Lei Liu, 9669373</w:t>
      </w:r>
    </w:p>
    <w:p w:rsidR="00211982" w:rsidRDefault="00211982" w:rsidP="00211982">
      <w:pPr>
        <w:pStyle w:val="a3"/>
        <w:spacing w:before="120" w:after="120"/>
        <w:jc w:val="both"/>
      </w:pPr>
      <w:r>
        <w:t xml:space="preserve">Some exploration had been done by querying the </w:t>
      </w:r>
      <w:r w:rsidRPr="00C82894">
        <w:rPr>
          <w:noProof/>
        </w:rPr>
        <w:t>ddbpedia</w:t>
      </w:r>
      <w:r>
        <w:t xml:space="preserve"> endpoint with 30000ms execution time for each query.</w:t>
      </w:r>
    </w:p>
    <w:p w:rsidR="001029C8" w:rsidRPr="00700637" w:rsidRDefault="00047559" w:rsidP="00700637">
      <w:pPr>
        <w:pStyle w:val="a3"/>
        <w:spacing w:before="240" w:after="240"/>
        <w:jc w:val="both"/>
        <w:rPr>
          <w:sz w:val="24"/>
        </w:rPr>
      </w:pPr>
      <w:r w:rsidRPr="00700637">
        <w:rPr>
          <w:sz w:val="24"/>
        </w:rPr>
        <w:t xml:space="preserve">1. </w:t>
      </w:r>
      <w:r w:rsidR="001029C8" w:rsidRPr="00700637">
        <w:rPr>
          <w:sz w:val="24"/>
        </w:rPr>
        <w:t xml:space="preserve">Explore predicates that can </w:t>
      </w:r>
      <w:r w:rsidR="00C82894" w:rsidRPr="00C82894">
        <w:rPr>
          <w:noProof/>
          <w:sz w:val="24"/>
        </w:rPr>
        <w:t>be</w:t>
      </w:r>
      <w:r w:rsidR="00C82894">
        <w:rPr>
          <w:noProof/>
          <w:sz w:val="24"/>
        </w:rPr>
        <w:t xml:space="preserve"> </w:t>
      </w:r>
      <w:r w:rsidR="00933AA4" w:rsidRPr="00C82894">
        <w:rPr>
          <w:noProof/>
          <w:sz w:val="24"/>
        </w:rPr>
        <w:t>used</w:t>
      </w:r>
      <w:r w:rsidR="00933AA4" w:rsidRPr="00700637">
        <w:rPr>
          <w:sz w:val="24"/>
        </w:rPr>
        <w:t xml:space="preserve"> to find country atoms.</w:t>
      </w:r>
    </w:p>
    <w:p w:rsidR="00933AA4" w:rsidRDefault="00B33769" w:rsidP="00211982">
      <w:pPr>
        <w:pStyle w:val="a3"/>
        <w:spacing w:before="120" w:after="120"/>
        <w:jc w:val="both"/>
      </w:pPr>
      <w:r>
        <w:t xml:space="preserve">Time spent: </w:t>
      </w:r>
      <w:r w:rsidR="00211982">
        <w:t xml:space="preserve">one hour on </w:t>
      </w:r>
      <w:r w:rsidR="00211982" w:rsidRPr="00C82894">
        <w:rPr>
          <w:noProof/>
        </w:rPr>
        <w:t>M</w:t>
      </w:r>
      <w:r w:rsidR="00BE036F" w:rsidRPr="00C82894">
        <w:rPr>
          <w:noProof/>
        </w:rPr>
        <w:t>onday,</w:t>
      </w:r>
      <w:r w:rsidR="00BE036F">
        <w:t xml:space="preserve"> and two hours on Tuesday</w:t>
      </w:r>
      <w:r>
        <w:t>.</w:t>
      </w:r>
    </w:p>
    <w:p w:rsidR="00B33769" w:rsidRDefault="006713EB" w:rsidP="007C7592">
      <w:pPr>
        <w:pStyle w:val="a3"/>
        <w:numPr>
          <w:ilvl w:val="0"/>
          <w:numId w:val="1"/>
        </w:numPr>
        <w:spacing w:before="120" w:after="120"/>
        <w:ind w:left="0" w:firstLine="0"/>
        <w:jc w:val="both"/>
      </w:pPr>
      <w:r>
        <w:t>First query:</w:t>
      </w:r>
    </w:p>
    <w:p w:rsidR="00211982" w:rsidRDefault="00211982" w:rsidP="00211982">
      <w:pPr>
        <w:pStyle w:val="a3"/>
        <w:spacing w:before="120" w:after="120"/>
        <w:jc w:val="both"/>
      </w:pPr>
      <w:r>
        <w:t xml:space="preserve">SELECT </w:t>
      </w:r>
      <w:r w:rsidR="00225669">
        <w:t>distinct</w:t>
      </w:r>
      <w:r w:rsidR="00225669">
        <w:t xml:space="preserve"> </w:t>
      </w:r>
      <w:r>
        <w:t>?c</w:t>
      </w:r>
    </w:p>
    <w:p w:rsidR="006713EB" w:rsidRDefault="00211982" w:rsidP="00211982">
      <w:pPr>
        <w:pStyle w:val="a3"/>
        <w:spacing w:before="120" w:after="120"/>
        <w:jc w:val="both"/>
      </w:pPr>
      <w:r>
        <w:t xml:space="preserve">WHERE { ?c a </w:t>
      </w:r>
      <w:r w:rsidRPr="00C82894">
        <w:rPr>
          <w:noProof/>
        </w:rPr>
        <w:t>dbo</w:t>
      </w:r>
      <w:r>
        <w:t xml:space="preserve">:Country </w:t>
      </w:r>
      <w:r>
        <w:t>}</w:t>
      </w:r>
    </w:p>
    <w:p w:rsidR="00211982" w:rsidRDefault="00211982" w:rsidP="00211982">
      <w:pPr>
        <w:pStyle w:val="a3"/>
        <w:spacing w:before="120" w:after="120"/>
        <w:jc w:val="both"/>
      </w:pPr>
      <w:r>
        <w:t xml:space="preserve">This query returned 1694 URIs, including </w:t>
      </w:r>
      <w:r w:rsidR="00AF371A">
        <w:t xml:space="preserve">valid atoms about </w:t>
      </w:r>
      <w:r w:rsidR="00C82894" w:rsidRPr="00C82894">
        <w:rPr>
          <w:noProof/>
        </w:rPr>
        <w:t>countries</w:t>
      </w:r>
      <w:r w:rsidR="00AF371A">
        <w:t xml:space="preserve"> and invalid results</w:t>
      </w:r>
      <w:r w:rsidR="00400861">
        <w:t xml:space="preserve">. Both results were obtained according to one of its </w:t>
      </w:r>
      <w:r w:rsidR="00400861" w:rsidRPr="00C82894">
        <w:rPr>
          <w:noProof/>
        </w:rPr>
        <w:t>rdf:type</w:t>
      </w:r>
      <w:r w:rsidR="00C82894" w:rsidRPr="00C82894">
        <w:rPr>
          <w:noProof/>
        </w:rPr>
        <w:t xml:space="preserve">: </w:t>
      </w:r>
      <w:r w:rsidR="00400861" w:rsidRPr="00C82894">
        <w:rPr>
          <w:noProof/>
        </w:rPr>
        <w:t>dbo:Country.</w:t>
      </w:r>
      <w:r w:rsidR="00400861">
        <w:t xml:space="preserve"> </w:t>
      </w:r>
      <w:r w:rsidR="0013481F">
        <w:t>The invalid atoms, such as Finland national cricket team and Indiana Democratic Party also have this predicate that depict its relation with the country they belong to.</w:t>
      </w:r>
      <w:r w:rsidR="00956EFA">
        <w:t xml:space="preserve"> </w:t>
      </w:r>
    </w:p>
    <w:p w:rsidR="0013481F" w:rsidRDefault="0013481F" w:rsidP="007C7592">
      <w:pPr>
        <w:pStyle w:val="a3"/>
        <w:numPr>
          <w:ilvl w:val="0"/>
          <w:numId w:val="1"/>
        </w:numPr>
        <w:spacing w:before="120" w:after="120"/>
        <w:ind w:left="0" w:firstLine="0"/>
        <w:jc w:val="both"/>
      </w:pPr>
      <w:r>
        <w:t>Second query:</w:t>
      </w:r>
    </w:p>
    <w:p w:rsidR="0013481F" w:rsidRDefault="0013481F" w:rsidP="00211982">
      <w:pPr>
        <w:pStyle w:val="a3"/>
        <w:spacing w:before="120" w:after="120"/>
        <w:jc w:val="both"/>
      </w:pPr>
      <w:r>
        <w:t xml:space="preserve">By comparing </w:t>
      </w:r>
      <w:r w:rsidRPr="00C82894">
        <w:rPr>
          <w:noProof/>
        </w:rPr>
        <w:t>th</w:t>
      </w:r>
      <w:r w:rsidR="00C82894">
        <w:rPr>
          <w:noProof/>
        </w:rPr>
        <w:t>is</w:t>
      </w:r>
      <w:r w:rsidRPr="00C82894">
        <w:rPr>
          <w:noProof/>
        </w:rPr>
        <w:t xml:space="preserve"> kind</w:t>
      </w:r>
      <w:r>
        <w:t xml:space="preserve"> of invalid results with</w:t>
      </w:r>
      <w:r w:rsidR="00C82894">
        <w:t xml:space="preserve"> the</w:t>
      </w:r>
      <w:r>
        <w:t xml:space="preserve"> </w:t>
      </w:r>
      <w:r w:rsidRPr="00C82894">
        <w:rPr>
          <w:noProof/>
        </w:rPr>
        <w:t>correct</w:t>
      </w:r>
      <w:r>
        <w:t xml:space="preserve"> country atom, a </w:t>
      </w:r>
      <w:r>
        <w:t>second predicate, capital, were employed.</w:t>
      </w:r>
    </w:p>
    <w:p w:rsidR="00225669" w:rsidRDefault="00225669" w:rsidP="00225669">
      <w:pPr>
        <w:pStyle w:val="a3"/>
        <w:spacing w:before="120" w:after="120"/>
        <w:jc w:val="both"/>
      </w:pPr>
      <w:r>
        <w:t>SELECT distinct ?c</w:t>
      </w:r>
    </w:p>
    <w:p w:rsidR="00225669" w:rsidRDefault="00225669" w:rsidP="00225669">
      <w:pPr>
        <w:pStyle w:val="a3"/>
        <w:spacing w:before="120" w:after="120"/>
        <w:jc w:val="both"/>
      </w:pPr>
      <w:r>
        <w:t>WHERE {</w:t>
      </w:r>
    </w:p>
    <w:p w:rsidR="00225669" w:rsidRDefault="00225669" w:rsidP="00225669">
      <w:pPr>
        <w:pStyle w:val="a3"/>
        <w:spacing w:before="120" w:after="120"/>
        <w:jc w:val="both"/>
      </w:pPr>
      <w:r>
        <w:t xml:space="preserve">    ?c a </w:t>
      </w:r>
      <w:r w:rsidRPr="00C82894">
        <w:rPr>
          <w:noProof/>
        </w:rPr>
        <w:t>dbo:Country;</w:t>
      </w:r>
    </w:p>
    <w:p w:rsidR="005672EE" w:rsidRDefault="00225669" w:rsidP="00225669">
      <w:pPr>
        <w:pStyle w:val="a3"/>
        <w:spacing w:before="120" w:after="120"/>
        <w:jc w:val="both"/>
      </w:pPr>
      <w:r w:rsidRPr="00C82894">
        <w:rPr>
          <w:noProof/>
        </w:rPr>
        <w:t>dbo</w:t>
      </w:r>
      <w:r>
        <w:t>:capital ?cap.}</w:t>
      </w:r>
    </w:p>
    <w:p w:rsidR="0013481F" w:rsidRDefault="0013481F" w:rsidP="00225669">
      <w:pPr>
        <w:pStyle w:val="a3"/>
        <w:spacing w:before="120" w:after="120"/>
        <w:jc w:val="both"/>
      </w:pPr>
      <w:r>
        <w:t xml:space="preserve">858 atoms were returned from this query. Indeed, some invalid atoms </w:t>
      </w:r>
      <w:r w:rsidR="00225669">
        <w:t xml:space="preserve">were removed successfully since we assume that country should have a capital while parties and teams do not have the relation with type </w:t>
      </w:r>
      <w:r w:rsidR="00225669" w:rsidRPr="00C82894">
        <w:rPr>
          <w:noProof/>
        </w:rPr>
        <w:t>dbo:capital.</w:t>
      </w:r>
      <w:r w:rsidR="00225669">
        <w:t xml:space="preserve"> However, some countries that have not capital might also be filtered out. Besides, some organization </w:t>
      </w:r>
      <w:r w:rsidR="00CC2CA9">
        <w:t>or regions were included in this result.</w:t>
      </w:r>
    </w:p>
    <w:p w:rsidR="00225669" w:rsidRDefault="00CC2CA9" w:rsidP="007C7592">
      <w:pPr>
        <w:pStyle w:val="a3"/>
        <w:numPr>
          <w:ilvl w:val="0"/>
          <w:numId w:val="1"/>
        </w:numPr>
        <w:spacing w:before="120" w:after="120"/>
        <w:ind w:left="0" w:firstLine="0"/>
        <w:jc w:val="both"/>
      </w:pPr>
      <w:r>
        <w:t>Third query</w:t>
      </w:r>
    </w:p>
    <w:p w:rsidR="00CC2CA9" w:rsidRDefault="00CC2CA9" w:rsidP="0013481F">
      <w:pPr>
        <w:pStyle w:val="a3"/>
        <w:spacing w:before="120" w:after="120"/>
        <w:jc w:val="both"/>
      </w:pPr>
      <w:r>
        <w:t xml:space="preserve">In order to remove some regions, like </w:t>
      </w:r>
      <w:r w:rsidR="005672EE">
        <w:t xml:space="preserve">England, another predicate </w:t>
      </w:r>
      <w:r w:rsidR="005672EE" w:rsidRPr="00C82894">
        <w:rPr>
          <w:noProof/>
        </w:rPr>
        <w:t>w</w:t>
      </w:r>
      <w:r w:rsidR="00C82894">
        <w:rPr>
          <w:noProof/>
        </w:rPr>
        <w:t>as</w:t>
      </w:r>
      <w:r w:rsidR="005672EE">
        <w:t xml:space="preserve"> added into the query.</w:t>
      </w:r>
    </w:p>
    <w:p w:rsidR="005672EE" w:rsidRDefault="005672EE" w:rsidP="005672EE">
      <w:pPr>
        <w:pStyle w:val="a3"/>
        <w:spacing w:before="120" w:after="120"/>
        <w:jc w:val="both"/>
      </w:pPr>
      <w:r>
        <w:t>SELECT distinct ?c</w:t>
      </w:r>
    </w:p>
    <w:p w:rsidR="005672EE" w:rsidRDefault="005672EE" w:rsidP="005672EE">
      <w:pPr>
        <w:pStyle w:val="a3"/>
        <w:spacing w:before="120" w:after="120"/>
        <w:jc w:val="both"/>
      </w:pPr>
      <w:r>
        <w:t>WHERE {</w:t>
      </w:r>
    </w:p>
    <w:p w:rsidR="005672EE" w:rsidRDefault="005672EE" w:rsidP="005672EE">
      <w:pPr>
        <w:pStyle w:val="a3"/>
        <w:spacing w:before="120" w:after="120"/>
        <w:jc w:val="both"/>
      </w:pPr>
      <w:r>
        <w:t xml:space="preserve">    ?c a </w:t>
      </w:r>
      <w:r w:rsidRPr="00C82894">
        <w:rPr>
          <w:noProof/>
        </w:rPr>
        <w:t>dbo:Country;</w:t>
      </w:r>
    </w:p>
    <w:p w:rsidR="005672EE" w:rsidRDefault="005672EE" w:rsidP="005672EE">
      <w:pPr>
        <w:pStyle w:val="a3"/>
        <w:spacing w:before="120" w:after="120"/>
        <w:jc w:val="both"/>
      </w:pPr>
      <w:r w:rsidRPr="00C82894">
        <w:rPr>
          <w:noProof/>
        </w:rPr>
        <w:t>dbo</w:t>
      </w:r>
      <w:r>
        <w:t>:capital ?</w:t>
      </w:r>
      <w:r w:rsidRPr="00C82894">
        <w:rPr>
          <w:noProof/>
        </w:rPr>
        <w:t>capi</w:t>
      </w:r>
      <w:r>
        <w:t>;</w:t>
      </w:r>
    </w:p>
    <w:p w:rsidR="005672EE" w:rsidRDefault="005672EE" w:rsidP="005672EE">
      <w:pPr>
        <w:pStyle w:val="a3"/>
        <w:spacing w:before="120" w:after="120"/>
        <w:jc w:val="both"/>
      </w:pPr>
      <w:r w:rsidRPr="00C82894">
        <w:rPr>
          <w:noProof/>
        </w:rPr>
        <w:t>dbo</w:t>
      </w:r>
      <w:r>
        <w:t>:leader ?l</w:t>
      </w:r>
      <w:r>
        <w:t>}</w:t>
      </w:r>
    </w:p>
    <w:p w:rsidR="005672EE" w:rsidRDefault="005672EE" w:rsidP="005672EE">
      <w:pPr>
        <w:pStyle w:val="a3"/>
        <w:spacing w:before="120" w:after="120"/>
        <w:jc w:val="both"/>
      </w:pPr>
      <w:r>
        <w:t>This query got 242 atoms, which is very close to the number of results queried in relational database-</w:t>
      </w:r>
      <w:r w:rsidRPr="00C82894">
        <w:rPr>
          <w:noProof/>
        </w:rPr>
        <w:t>mondial</w:t>
      </w:r>
      <w:r>
        <w:t>. However, some atom of regions, like Scotland</w:t>
      </w:r>
      <w:r w:rsidR="006431A0">
        <w:t>, Wales</w:t>
      </w:r>
      <w:r>
        <w:t>, still could not be removed from the querying country list, and as well as to some organizations.</w:t>
      </w:r>
    </w:p>
    <w:p w:rsidR="005672EE" w:rsidRDefault="003021DE" w:rsidP="007C7592">
      <w:pPr>
        <w:pStyle w:val="a3"/>
        <w:numPr>
          <w:ilvl w:val="0"/>
          <w:numId w:val="1"/>
        </w:numPr>
        <w:spacing w:before="120" w:after="120"/>
        <w:ind w:left="0" w:firstLine="0"/>
        <w:jc w:val="both"/>
      </w:pPr>
      <w:r>
        <w:t>Fourth query</w:t>
      </w:r>
    </w:p>
    <w:p w:rsidR="003021DE" w:rsidRDefault="003021DE" w:rsidP="003021DE">
      <w:pPr>
        <w:pStyle w:val="a3"/>
        <w:spacing w:before="120" w:after="120"/>
        <w:jc w:val="both"/>
      </w:pPr>
      <w:r>
        <w:t>SELECT distinct ?c</w:t>
      </w:r>
    </w:p>
    <w:p w:rsidR="003021DE" w:rsidRDefault="003021DE" w:rsidP="003021DE">
      <w:pPr>
        <w:pStyle w:val="a3"/>
        <w:spacing w:before="120" w:after="120"/>
        <w:jc w:val="both"/>
      </w:pPr>
      <w:r>
        <w:t>WHERE {</w:t>
      </w:r>
    </w:p>
    <w:p w:rsidR="003021DE" w:rsidRDefault="003021DE" w:rsidP="003021DE">
      <w:pPr>
        <w:pStyle w:val="a3"/>
        <w:spacing w:before="120" w:after="120"/>
        <w:jc w:val="both"/>
      </w:pPr>
      <w:r>
        <w:t xml:space="preserve">    ?c a </w:t>
      </w:r>
      <w:r w:rsidRPr="00C82894">
        <w:rPr>
          <w:noProof/>
        </w:rPr>
        <w:t>dbo:Country;</w:t>
      </w:r>
    </w:p>
    <w:p w:rsidR="003021DE" w:rsidRDefault="003021DE" w:rsidP="003021DE">
      <w:pPr>
        <w:pStyle w:val="a3"/>
        <w:spacing w:before="120" w:after="120"/>
        <w:jc w:val="both"/>
      </w:pPr>
      <w:r w:rsidRPr="00C82894">
        <w:rPr>
          <w:noProof/>
        </w:rPr>
        <w:lastRenderedPageBreak/>
        <w:t>dbo</w:t>
      </w:r>
      <w:r>
        <w:t>:capital ?</w:t>
      </w:r>
      <w:r w:rsidRPr="00C82894">
        <w:rPr>
          <w:noProof/>
        </w:rPr>
        <w:t>capi</w:t>
      </w:r>
      <w:r>
        <w:t>;</w:t>
      </w:r>
    </w:p>
    <w:p w:rsidR="003021DE" w:rsidRDefault="003021DE" w:rsidP="003021DE">
      <w:pPr>
        <w:pStyle w:val="a3"/>
        <w:spacing w:before="120" w:after="120"/>
        <w:jc w:val="both"/>
      </w:pPr>
      <w:r w:rsidRPr="00C82894">
        <w:rPr>
          <w:noProof/>
        </w:rPr>
        <w:t>dbo</w:t>
      </w:r>
      <w:r>
        <w:t>:leader ?l;</w:t>
      </w:r>
    </w:p>
    <w:p w:rsidR="003021DE" w:rsidRDefault="003021DE" w:rsidP="003021DE">
      <w:pPr>
        <w:pStyle w:val="a3"/>
        <w:spacing w:before="120" w:after="120"/>
        <w:jc w:val="both"/>
      </w:pPr>
      <w:r w:rsidRPr="00C82894">
        <w:rPr>
          <w:noProof/>
        </w:rPr>
        <w:t>dbp</w:t>
      </w:r>
      <w:r>
        <w:t>:</w:t>
      </w:r>
      <w:r w:rsidRPr="00C82894">
        <w:rPr>
          <w:noProof/>
        </w:rPr>
        <w:t>cctld</w:t>
      </w:r>
      <w:r>
        <w:t xml:space="preserve"> ?cct</w:t>
      </w:r>
      <w:r>
        <w:t>}</w:t>
      </w:r>
    </w:p>
    <w:p w:rsidR="00956EFA" w:rsidRDefault="00FB1015" w:rsidP="003021DE">
      <w:pPr>
        <w:pStyle w:val="a3"/>
        <w:spacing w:before="120" w:after="120"/>
        <w:jc w:val="both"/>
      </w:pPr>
      <w:r>
        <w:t xml:space="preserve">This query employed the predicate </w:t>
      </w:r>
      <w:r w:rsidRPr="00C82894">
        <w:rPr>
          <w:noProof/>
        </w:rPr>
        <w:t>dbp</w:t>
      </w:r>
      <w:r>
        <w:t>:</w:t>
      </w:r>
      <w:r w:rsidRPr="00C82894">
        <w:rPr>
          <w:noProof/>
        </w:rPr>
        <w:t>cctld</w:t>
      </w:r>
      <w:r>
        <w:t xml:space="preserve"> that could be used to remove a lot of organizations and produce</w:t>
      </w:r>
      <w:r w:rsidR="00C82894">
        <w:t xml:space="preserve"> a</w:t>
      </w:r>
      <w:r>
        <w:t xml:space="preserve"> </w:t>
      </w:r>
      <w:r w:rsidRPr="00C82894">
        <w:rPr>
          <w:noProof/>
        </w:rPr>
        <w:t>more</w:t>
      </w:r>
      <w:r>
        <w:t xml:space="preserve"> accurate result of country list. It returned 207 atoms, from which most of the atoms are valid information about </w:t>
      </w:r>
      <w:r w:rsidR="00C82894" w:rsidRPr="00C82894">
        <w:rPr>
          <w:noProof/>
        </w:rPr>
        <w:t>countries</w:t>
      </w:r>
      <w:r>
        <w:t>.</w:t>
      </w:r>
    </w:p>
    <w:p w:rsidR="000606D0" w:rsidRDefault="00956EFA" w:rsidP="00956EFA">
      <w:pPr>
        <w:pStyle w:val="a3"/>
        <w:spacing w:before="120" w:after="120"/>
        <w:jc w:val="both"/>
      </w:pPr>
      <w:r>
        <w:t xml:space="preserve">These are the exploration of querying </w:t>
      </w:r>
      <w:r w:rsidR="00281029">
        <w:t xml:space="preserve">about </w:t>
      </w:r>
      <w:r w:rsidR="00C82894" w:rsidRPr="00C82894">
        <w:rPr>
          <w:noProof/>
        </w:rPr>
        <w:t>countries</w:t>
      </w:r>
      <w:r>
        <w:t xml:space="preserve"> so far. The endpoint in this period </w:t>
      </w:r>
      <w:r w:rsidRPr="00C82894">
        <w:rPr>
          <w:noProof/>
        </w:rPr>
        <w:t>were</w:t>
      </w:r>
      <w:r>
        <w:t xml:space="preserve"> relatively stable and reliable.</w:t>
      </w:r>
      <w:r w:rsidR="00FB1015">
        <w:t xml:space="preserve"> </w:t>
      </w:r>
    </w:p>
    <w:p w:rsidR="00956EFA" w:rsidRPr="00700637" w:rsidRDefault="00956EFA" w:rsidP="00700637">
      <w:pPr>
        <w:pStyle w:val="a3"/>
        <w:spacing w:before="240" w:after="240"/>
        <w:jc w:val="both"/>
        <w:rPr>
          <w:sz w:val="24"/>
        </w:rPr>
      </w:pPr>
      <w:r w:rsidRPr="00700637">
        <w:rPr>
          <w:sz w:val="24"/>
        </w:rPr>
        <w:t>2. Explore information about City</w:t>
      </w:r>
    </w:p>
    <w:p w:rsidR="0054340E" w:rsidRDefault="001638E8" w:rsidP="00956EFA">
      <w:pPr>
        <w:pStyle w:val="a3"/>
        <w:spacing w:before="120" w:after="120"/>
        <w:jc w:val="both"/>
      </w:pPr>
      <w:r>
        <w:t>Time spent</w:t>
      </w:r>
      <w:r w:rsidR="0054340E">
        <w:t xml:space="preserve">: </w:t>
      </w:r>
      <w:r w:rsidR="00065CB8">
        <w:t>3</w:t>
      </w:r>
      <w:r w:rsidR="0054340E">
        <w:t xml:space="preserve"> hours on Wednesday</w:t>
      </w:r>
      <w:r w:rsidR="00B11C99">
        <w:t>.</w:t>
      </w:r>
    </w:p>
    <w:p w:rsidR="00B11C99" w:rsidRDefault="00B11C99" w:rsidP="00700637">
      <w:pPr>
        <w:pStyle w:val="a3"/>
        <w:numPr>
          <w:ilvl w:val="0"/>
          <w:numId w:val="1"/>
        </w:numPr>
        <w:spacing w:before="120" w:after="120"/>
        <w:ind w:left="0" w:firstLine="0"/>
        <w:jc w:val="both"/>
      </w:pPr>
      <w:r w:rsidRPr="00C82894">
        <w:rPr>
          <w:noProof/>
        </w:rPr>
        <w:t>First</w:t>
      </w:r>
      <w:r>
        <w:t xml:space="preserve"> query</w:t>
      </w:r>
    </w:p>
    <w:p w:rsidR="0054340E" w:rsidRDefault="0054340E" w:rsidP="0054340E">
      <w:pPr>
        <w:pStyle w:val="a3"/>
        <w:spacing w:before="120" w:after="120"/>
        <w:jc w:val="both"/>
      </w:pPr>
      <w:r>
        <w:t xml:space="preserve">select </w:t>
      </w:r>
      <w:r w:rsidRPr="00C82894">
        <w:rPr>
          <w:noProof/>
        </w:rPr>
        <w:t>distinct ?</w:t>
      </w:r>
      <w:r>
        <w:t>c</w:t>
      </w:r>
    </w:p>
    <w:p w:rsidR="0054340E" w:rsidRDefault="0054340E" w:rsidP="0054340E">
      <w:pPr>
        <w:pStyle w:val="a3"/>
        <w:spacing w:before="120" w:after="120"/>
        <w:jc w:val="both"/>
      </w:pPr>
      <w:r>
        <w:t>where {</w:t>
      </w:r>
    </w:p>
    <w:p w:rsidR="00956EFA" w:rsidRDefault="0054340E" w:rsidP="0054340E">
      <w:pPr>
        <w:pStyle w:val="a3"/>
        <w:spacing w:before="120" w:after="120"/>
        <w:jc w:val="both"/>
      </w:pPr>
      <w:r>
        <w:t xml:space="preserve">?c a </w:t>
      </w:r>
      <w:r w:rsidRPr="00C82894">
        <w:rPr>
          <w:noProof/>
        </w:rPr>
        <w:t>db</w:t>
      </w:r>
      <w:r w:rsidR="00B11C99" w:rsidRPr="00C82894">
        <w:rPr>
          <w:noProof/>
        </w:rPr>
        <w:t>o:City.</w:t>
      </w:r>
      <w:r w:rsidRPr="00C82894">
        <w:rPr>
          <w:noProof/>
        </w:rPr>
        <w:t>}</w:t>
      </w:r>
    </w:p>
    <w:p w:rsidR="005360C2" w:rsidRDefault="005360C2" w:rsidP="0054340E">
      <w:pPr>
        <w:pStyle w:val="a3"/>
        <w:spacing w:before="120" w:after="120"/>
        <w:jc w:val="both"/>
      </w:pPr>
      <w:r>
        <w:t xml:space="preserve">This query took obviously long time for </w:t>
      </w:r>
      <w:r w:rsidRPr="00C82894">
        <w:rPr>
          <w:noProof/>
        </w:rPr>
        <w:t>execution</w:t>
      </w:r>
      <w:r>
        <w:t xml:space="preserve"> and retu</w:t>
      </w:r>
      <w:r w:rsidR="00953332">
        <w:t>rn</w:t>
      </w:r>
      <w:r w:rsidR="00C82894">
        <w:t>ed</w:t>
      </w:r>
      <w:r w:rsidR="00953332">
        <w:t xml:space="preserve"> part of atoms from</w:t>
      </w:r>
      <w:r w:rsidR="00C82894">
        <w:t xml:space="preserve"> the</w:t>
      </w:r>
      <w:r w:rsidR="00953332">
        <w:t xml:space="preserve"> </w:t>
      </w:r>
      <w:r w:rsidR="00953332" w:rsidRPr="00C82894">
        <w:rPr>
          <w:noProof/>
        </w:rPr>
        <w:t>database</w:t>
      </w:r>
      <w:r w:rsidR="00953332">
        <w:t>.</w:t>
      </w:r>
      <w:r w:rsidR="00207847">
        <w:t xml:space="preserve"> It returned 19381 atoms.</w:t>
      </w:r>
    </w:p>
    <w:p w:rsidR="00BC387D" w:rsidRDefault="00BC387D" w:rsidP="00700637">
      <w:pPr>
        <w:pStyle w:val="a3"/>
        <w:numPr>
          <w:ilvl w:val="0"/>
          <w:numId w:val="1"/>
        </w:numPr>
        <w:spacing w:before="120" w:after="120"/>
        <w:ind w:left="0" w:firstLine="0"/>
        <w:jc w:val="both"/>
      </w:pPr>
      <w:r>
        <w:t>Second query:</w:t>
      </w:r>
    </w:p>
    <w:p w:rsidR="00BC387D" w:rsidRDefault="00BC387D" w:rsidP="00BC387D">
      <w:pPr>
        <w:pStyle w:val="a3"/>
        <w:spacing w:before="120" w:after="120"/>
        <w:jc w:val="both"/>
      </w:pPr>
      <w:r>
        <w:t xml:space="preserve">select </w:t>
      </w:r>
      <w:r w:rsidRPr="00C82894">
        <w:rPr>
          <w:noProof/>
        </w:rPr>
        <w:t>distinct ?</w:t>
      </w:r>
      <w:r>
        <w:t>nm</w:t>
      </w:r>
    </w:p>
    <w:p w:rsidR="00BC387D" w:rsidRDefault="00BC387D" w:rsidP="00BC387D">
      <w:pPr>
        <w:pStyle w:val="a3"/>
        <w:spacing w:before="120" w:after="120"/>
        <w:jc w:val="both"/>
      </w:pPr>
      <w:r>
        <w:t>where {</w:t>
      </w:r>
    </w:p>
    <w:p w:rsidR="00BC387D" w:rsidRDefault="00BC387D" w:rsidP="00BC387D">
      <w:pPr>
        <w:pStyle w:val="a3"/>
        <w:spacing w:before="120" w:after="120"/>
        <w:jc w:val="both"/>
      </w:pPr>
      <w:r>
        <w:t xml:space="preserve">?c a </w:t>
      </w:r>
      <w:r w:rsidRPr="00C82894">
        <w:rPr>
          <w:noProof/>
        </w:rPr>
        <w:t>dbo:City.</w:t>
      </w:r>
    </w:p>
    <w:p w:rsidR="00BC387D" w:rsidRDefault="00BC387D" w:rsidP="00BC387D">
      <w:pPr>
        <w:pStyle w:val="a3"/>
        <w:spacing w:before="120" w:after="120"/>
        <w:jc w:val="both"/>
      </w:pPr>
      <w:r>
        <w:t>?c foaf:name ?nm.</w:t>
      </w:r>
    </w:p>
    <w:p w:rsidR="00BC387D" w:rsidRDefault="00BC387D" w:rsidP="00BC387D">
      <w:pPr>
        <w:pStyle w:val="a3"/>
        <w:spacing w:before="120" w:after="120"/>
        <w:jc w:val="both"/>
      </w:pPr>
      <w:r>
        <w:t>}</w:t>
      </w:r>
    </w:p>
    <w:p w:rsidR="00BC387D" w:rsidRDefault="00BC387D" w:rsidP="00BC387D">
      <w:pPr>
        <w:pStyle w:val="a3"/>
        <w:spacing w:before="120" w:after="120"/>
        <w:jc w:val="both"/>
      </w:pPr>
      <w:r>
        <w:t>This query returned the names of all cities</w:t>
      </w:r>
      <w:r w:rsidR="00207847">
        <w:t>, which had 21720 results</w:t>
      </w:r>
      <w:r>
        <w:t xml:space="preserve">. It also took </w:t>
      </w:r>
      <w:r w:rsidR="00C82894">
        <w:t xml:space="preserve">a </w:t>
      </w:r>
      <w:r w:rsidRPr="00C82894">
        <w:rPr>
          <w:noProof/>
        </w:rPr>
        <w:t>long time</w:t>
      </w:r>
      <w:r>
        <w:t xml:space="preserve"> for execution, and the result were in </w:t>
      </w:r>
      <w:r w:rsidRPr="00C82894">
        <w:rPr>
          <w:noProof/>
        </w:rPr>
        <w:t>different</w:t>
      </w:r>
      <w:r>
        <w:t xml:space="preserve"> language</w:t>
      </w:r>
      <w:r w:rsidR="00C82894">
        <w:t>s</w:t>
      </w:r>
      <w:r>
        <w:t>.</w:t>
      </w:r>
      <w:r w:rsidR="00207847">
        <w:t xml:space="preserve"> Thus, a city would </w:t>
      </w:r>
      <w:r w:rsidR="00207847" w:rsidRPr="00C82894">
        <w:rPr>
          <w:noProof/>
        </w:rPr>
        <w:t>return</w:t>
      </w:r>
      <w:r w:rsidR="00207847">
        <w:t xml:space="preserve"> several times according to the number of different language in the predicate </w:t>
      </w:r>
      <w:r w:rsidR="00207847" w:rsidRPr="00C82894">
        <w:rPr>
          <w:noProof/>
        </w:rPr>
        <w:t>foaf:name.</w:t>
      </w:r>
    </w:p>
    <w:p w:rsidR="00BC387D" w:rsidRDefault="00BC387D" w:rsidP="00700637">
      <w:pPr>
        <w:pStyle w:val="a3"/>
        <w:numPr>
          <w:ilvl w:val="0"/>
          <w:numId w:val="1"/>
        </w:numPr>
        <w:spacing w:before="120" w:after="120"/>
        <w:ind w:left="0" w:firstLine="0"/>
        <w:jc w:val="both"/>
      </w:pPr>
      <w:r>
        <w:t>Third query</w:t>
      </w:r>
    </w:p>
    <w:p w:rsidR="00207847" w:rsidRDefault="00BC387D" w:rsidP="00BC387D">
      <w:pPr>
        <w:pStyle w:val="a3"/>
        <w:spacing w:before="120" w:after="120"/>
        <w:jc w:val="both"/>
      </w:pPr>
      <w:r>
        <w:t xml:space="preserve">After looking at the predicate </w:t>
      </w:r>
      <w:r w:rsidRPr="00C82894">
        <w:rPr>
          <w:noProof/>
        </w:rPr>
        <w:t>foaf</w:t>
      </w:r>
      <w:r w:rsidRPr="00C82894">
        <w:rPr>
          <w:rFonts w:hint="eastAsia"/>
          <w:noProof/>
        </w:rPr>
        <w:t>:name</w:t>
      </w:r>
      <w:r w:rsidRPr="00C82894">
        <w:rPr>
          <w:noProof/>
        </w:rPr>
        <w:t>,</w:t>
      </w:r>
      <w:r>
        <w:t xml:space="preserve"> it says that the name of a city </w:t>
      </w:r>
      <w:r w:rsidR="00C82894">
        <w:rPr>
          <w:noProof/>
        </w:rPr>
        <w:t>is</w:t>
      </w:r>
      <w:r>
        <w:t xml:space="preserve"> marked in multiple </w:t>
      </w:r>
      <w:r w:rsidR="00C82894">
        <w:t>language,</w:t>
      </w:r>
      <w:r>
        <w:t xml:space="preserve"> </w:t>
      </w:r>
      <w:r w:rsidRPr="00C82894">
        <w:rPr>
          <w:noProof/>
        </w:rPr>
        <w:t>English</w:t>
      </w:r>
      <w:r w:rsidR="00C82894" w:rsidRPr="00C82894">
        <w:rPr>
          <w:noProof/>
        </w:rPr>
        <w:t>,</w:t>
      </w:r>
      <w:r>
        <w:rPr>
          <w:rFonts w:hint="eastAsia"/>
        </w:rPr>
        <w:t xml:space="preserve"> and </w:t>
      </w:r>
      <w:r>
        <w:t>native language.</w:t>
      </w:r>
      <w:r w:rsidR="00207847">
        <w:t xml:space="preserve"> By filtering the language, it should return all value in English.</w:t>
      </w:r>
    </w:p>
    <w:p w:rsidR="00BC387D" w:rsidRDefault="00BC387D" w:rsidP="00BC387D">
      <w:pPr>
        <w:pStyle w:val="a3"/>
        <w:spacing w:before="120" w:after="120"/>
        <w:jc w:val="both"/>
      </w:pPr>
      <w:r>
        <w:t>select distinct ?c ?nm</w:t>
      </w:r>
    </w:p>
    <w:p w:rsidR="00BC387D" w:rsidRDefault="00BC387D" w:rsidP="00BC387D">
      <w:pPr>
        <w:pStyle w:val="a3"/>
        <w:spacing w:before="120" w:after="120"/>
        <w:jc w:val="both"/>
      </w:pPr>
      <w:r>
        <w:t>where {</w:t>
      </w:r>
    </w:p>
    <w:p w:rsidR="00BC387D" w:rsidRDefault="00BC387D" w:rsidP="00BC387D">
      <w:pPr>
        <w:pStyle w:val="a3"/>
        <w:spacing w:before="120" w:after="120"/>
        <w:jc w:val="both"/>
      </w:pPr>
      <w:r>
        <w:t xml:space="preserve">?c a </w:t>
      </w:r>
      <w:r w:rsidRPr="00C82894">
        <w:rPr>
          <w:noProof/>
        </w:rPr>
        <w:t>dbo:City.</w:t>
      </w:r>
    </w:p>
    <w:p w:rsidR="00BC387D" w:rsidRDefault="00BC387D" w:rsidP="00BC387D">
      <w:pPr>
        <w:pStyle w:val="a3"/>
        <w:spacing w:before="120" w:after="120"/>
        <w:jc w:val="both"/>
      </w:pPr>
      <w:r>
        <w:t>?c foaf:name ?nm.</w:t>
      </w:r>
    </w:p>
    <w:p w:rsidR="00BC387D" w:rsidRDefault="00BC387D" w:rsidP="00BC387D">
      <w:pPr>
        <w:pStyle w:val="a3"/>
        <w:spacing w:before="120" w:after="120"/>
        <w:jc w:val="both"/>
      </w:pPr>
      <w:r>
        <w:t>FILTER (langMatches(lang(?nm), "EN"))</w:t>
      </w:r>
    </w:p>
    <w:p w:rsidR="002D09F1" w:rsidRDefault="00BC387D" w:rsidP="00BC387D">
      <w:pPr>
        <w:pStyle w:val="a3"/>
        <w:spacing w:before="120" w:after="120"/>
        <w:jc w:val="both"/>
      </w:pPr>
      <w:r>
        <w:t>}</w:t>
      </w:r>
    </w:p>
    <w:p w:rsidR="00207847" w:rsidRDefault="00207847" w:rsidP="00BC387D">
      <w:pPr>
        <w:pStyle w:val="a3"/>
        <w:spacing w:before="120" w:after="120"/>
        <w:jc w:val="both"/>
      </w:pPr>
      <w:r>
        <w:t xml:space="preserve">Actually, the results were the same as the previous </w:t>
      </w:r>
      <w:r w:rsidRPr="00C82894">
        <w:rPr>
          <w:noProof/>
        </w:rPr>
        <w:t>query</w:t>
      </w:r>
      <w:r>
        <w:t xml:space="preserve"> and still cost </w:t>
      </w:r>
      <w:r w:rsidR="00C82894">
        <w:t xml:space="preserve">a </w:t>
      </w:r>
      <w:r w:rsidRPr="00C82894">
        <w:rPr>
          <w:noProof/>
        </w:rPr>
        <w:t>long time</w:t>
      </w:r>
      <w:r>
        <w:t>.</w:t>
      </w:r>
    </w:p>
    <w:p w:rsidR="00207847" w:rsidRDefault="00207847" w:rsidP="00700637">
      <w:pPr>
        <w:pStyle w:val="a3"/>
        <w:numPr>
          <w:ilvl w:val="0"/>
          <w:numId w:val="1"/>
        </w:numPr>
        <w:spacing w:before="120" w:after="120"/>
        <w:ind w:left="0" w:firstLine="0"/>
        <w:jc w:val="both"/>
      </w:pPr>
      <w:r>
        <w:t>Fourth query</w:t>
      </w:r>
    </w:p>
    <w:p w:rsidR="00207847" w:rsidRDefault="00207847" w:rsidP="00207847">
      <w:pPr>
        <w:pStyle w:val="a3"/>
        <w:spacing w:before="120" w:after="120"/>
        <w:jc w:val="both"/>
      </w:pPr>
      <w:r>
        <w:t>select count distinct ?c ?nm</w:t>
      </w:r>
    </w:p>
    <w:p w:rsidR="00207847" w:rsidRDefault="00207847" w:rsidP="00207847">
      <w:pPr>
        <w:pStyle w:val="a3"/>
        <w:spacing w:before="120" w:after="120"/>
        <w:jc w:val="both"/>
      </w:pPr>
      <w:r>
        <w:t>where {</w:t>
      </w:r>
    </w:p>
    <w:p w:rsidR="00207847" w:rsidRDefault="00207847" w:rsidP="00207847">
      <w:pPr>
        <w:pStyle w:val="a3"/>
        <w:spacing w:before="120" w:after="120"/>
        <w:jc w:val="both"/>
      </w:pPr>
      <w:r>
        <w:lastRenderedPageBreak/>
        <w:t>?c a dbo:City.</w:t>
      </w:r>
    </w:p>
    <w:p w:rsidR="00207847" w:rsidRDefault="00207847" w:rsidP="00207847">
      <w:pPr>
        <w:pStyle w:val="a3"/>
        <w:spacing w:before="120" w:after="120"/>
        <w:jc w:val="both"/>
      </w:pPr>
      <w:r>
        <w:t>?c dbp:name ?nm.</w:t>
      </w:r>
    </w:p>
    <w:p w:rsidR="00207847" w:rsidRDefault="00207847" w:rsidP="00207847">
      <w:pPr>
        <w:pStyle w:val="a3"/>
        <w:spacing w:before="120" w:after="120"/>
        <w:jc w:val="both"/>
      </w:pPr>
      <w:r>
        <w:t>FILTER (langMatches(lang(?nm), "EN"))</w:t>
      </w:r>
    </w:p>
    <w:p w:rsidR="00207847" w:rsidRDefault="00207847" w:rsidP="00207847">
      <w:pPr>
        <w:pStyle w:val="a3"/>
        <w:spacing w:before="120" w:after="120"/>
        <w:jc w:val="both"/>
      </w:pPr>
      <w:r>
        <w:t>}</w:t>
      </w:r>
    </w:p>
    <w:p w:rsidR="00207847" w:rsidRDefault="00207847" w:rsidP="00BC387D">
      <w:pPr>
        <w:pStyle w:val="a3"/>
        <w:spacing w:before="120" w:after="120"/>
        <w:jc w:val="both"/>
      </w:pPr>
      <w:r>
        <w:t xml:space="preserve">By choosing another predicate, </w:t>
      </w:r>
      <w:r w:rsidRPr="00C82894">
        <w:rPr>
          <w:noProof/>
        </w:rPr>
        <w:t>dbp:name,</w:t>
      </w:r>
      <w:r>
        <w:t xml:space="preserve"> which contains only one string of name in English, </w:t>
      </w:r>
      <w:r w:rsidR="00065CB8">
        <w:t xml:space="preserve">all returned name of </w:t>
      </w:r>
      <w:r w:rsidR="00C82894" w:rsidRPr="00C82894">
        <w:rPr>
          <w:noProof/>
        </w:rPr>
        <w:t xml:space="preserve">all </w:t>
      </w:r>
      <w:r w:rsidR="00065CB8" w:rsidRPr="00C82894">
        <w:rPr>
          <w:noProof/>
        </w:rPr>
        <w:t>ci</w:t>
      </w:r>
      <w:r w:rsidR="00C82894" w:rsidRPr="00C82894">
        <w:rPr>
          <w:noProof/>
        </w:rPr>
        <w:t>ties</w:t>
      </w:r>
      <w:r w:rsidR="00065CB8">
        <w:t xml:space="preserve"> were in English, but only </w:t>
      </w:r>
      <w:r>
        <w:t>8440</w:t>
      </w:r>
      <w:r w:rsidR="00065CB8">
        <w:t xml:space="preserve"> records were returned. This means some cities might not have the predicate </w:t>
      </w:r>
      <w:r w:rsidR="00065CB8" w:rsidRPr="00C82894">
        <w:rPr>
          <w:noProof/>
        </w:rPr>
        <w:t>dbp:name.</w:t>
      </w:r>
    </w:p>
    <w:p w:rsidR="00065CB8" w:rsidRDefault="00065CB8" w:rsidP="00700637">
      <w:pPr>
        <w:pStyle w:val="a3"/>
        <w:numPr>
          <w:ilvl w:val="0"/>
          <w:numId w:val="1"/>
        </w:numPr>
        <w:spacing w:before="120" w:after="120"/>
        <w:ind w:left="0" w:firstLine="0"/>
        <w:jc w:val="both"/>
      </w:pPr>
      <w:r>
        <w:t>Five query</w:t>
      </w:r>
    </w:p>
    <w:p w:rsidR="00065CB8" w:rsidRDefault="00065CB8" w:rsidP="00BC387D">
      <w:pPr>
        <w:pStyle w:val="a3"/>
        <w:spacing w:before="120" w:after="120"/>
        <w:jc w:val="both"/>
      </w:pPr>
      <w:r>
        <w:t>Another predicate is related to the name of a city.</w:t>
      </w:r>
    </w:p>
    <w:p w:rsidR="00065CB8" w:rsidRDefault="00065CB8" w:rsidP="00065CB8">
      <w:pPr>
        <w:pStyle w:val="a3"/>
        <w:spacing w:before="120" w:after="120"/>
        <w:jc w:val="both"/>
      </w:pPr>
      <w:r>
        <w:t>select distinct ?c ?nm</w:t>
      </w:r>
    </w:p>
    <w:p w:rsidR="00065CB8" w:rsidRDefault="00065CB8" w:rsidP="00065CB8">
      <w:pPr>
        <w:pStyle w:val="a3"/>
        <w:spacing w:before="120" w:after="120"/>
        <w:jc w:val="both"/>
      </w:pPr>
      <w:r>
        <w:t>where {</w:t>
      </w:r>
    </w:p>
    <w:p w:rsidR="00065CB8" w:rsidRDefault="00065CB8" w:rsidP="00065CB8">
      <w:pPr>
        <w:pStyle w:val="a3"/>
        <w:spacing w:before="120" w:after="120"/>
        <w:jc w:val="both"/>
      </w:pPr>
      <w:r>
        <w:t xml:space="preserve">?c a </w:t>
      </w:r>
      <w:r w:rsidRPr="00C82894">
        <w:rPr>
          <w:noProof/>
        </w:rPr>
        <w:t>dbo:City.</w:t>
      </w:r>
    </w:p>
    <w:p w:rsidR="00065CB8" w:rsidRDefault="00065CB8" w:rsidP="00065CB8">
      <w:pPr>
        <w:pStyle w:val="a3"/>
        <w:spacing w:before="120" w:after="120"/>
        <w:jc w:val="both"/>
      </w:pPr>
      <w:r>
        <w:t xml:space="preserve">?c </w:t>
      </w:r>
      <w:r w:rsidRPr="00C82894">
        <w:rPr>
          <w:noProof/>
        </w:rPr>
        <w:t>rdfs</w:t>
      </w:r>
      <w:r>
        <w:t>:label ?nm.</w:t>
      </w:r>
    </w:p>
    <w:p w:rsidR="00065CB8" w:rsidRDefault="00065CB8" w:rsidP="00065CB8">
      <w:pPr>
        <w:pStyle w:val="a3"/>
        <w:spacing w:before="120" w:after="120"/>
        <w:jc w:val="both"/>
      </w:pPr>
      <w:r>
        <w:t>}</w:t>
      </w:r>
    </w:p>
    <w:p w:rsidR="00065CB8" w:rsidRDefault="00065CB8" w:rsidP="00065CB8">
      <w:pPr>
        <w:pStyle w:val="a3"/>
        <w:spacing w:before="120" w:after="120"/>
        <w:jc w:val="both"/>
      </w:pPr>
      <w:r>
        <w:t xml:space="preserve">This query executed for a quite long </w:t>
      </w:r>
      <w:r w:rsidRPr="00C82894">
        <w:rPr>
          <w:noProof/>
        </w:rPr>
        <w:t>time,</w:t>
      </w:r>
      <w:r>
        <w:t xml:space="preserve"> and returned 133726 results. For each city, its label was displayed in multiple languages.</w:t>
      </w:r>
    </w:p>
    <w:p w:rsidR="00065CB8" w:rsidRDefault="00065CB8" w:rsidP="00700637">
      <w:pPr>
        <w:pStyle w:val="a3"/>
        <w:numPr>
          <w:ilvl w:val="0"/>
          <w:numId w:val="1"/>
        </w:numPr>
        <w:spacing w:before="120" w:after="120"/>
        <w:ind w:left="0" w:firstLine="0"/>
        <w:jc w:val="both"/>
      </w:pPr>
      <w:r>
        <w:t>Sixth query</w:t>
      </w:r>
    </w:p>
    <w:p w:rsidR="007144AD" w:rsidRDefault="007144AD" w:rsidP="007144AD">
      <w:pPr>
        <w:pStyle w:val="a3"/>
        <w:spacing w:before="120" w:after="120"/>
        <w:jc w:val="both"/>
      </w:pPr>
      <w:r>
        <w:t>select distinct ?c ?nm</w:t>
      </w:r>
    </w:p>
    <w:p w:rsidR="007144AD" w:rsidRDefault="007144AD" w:rsidP="007144AD">
      <w:pPr>
        <w:pStyle w:val="a3"/>
        <w:spacing w:before="120" w:after="120"/>
        <w:jc w:val="both"/>
      </w:pPr>
      <w:r>
        <w:t>where {</w:t>
      </w:r>
    </w:p>
    <w:p w:rsidR="007144AD" w:rsidRDefault="007144AD" w:rsidP="007144AD">
      <w:pPr>
        <w:pStyle w:val="a3"/>
        <w:spacing w:before="120" w:after="120"/>
        <w:jc w:val="both"/>
      </w:pPr>
      <w:r>
        <w:t>?c a dbo:City.</w:t>
      </w:r>
    </w:p>
    <w:p w:rsidR="007144AD" w:rsidRDefault="007144AD" w:rsidP="007144AD">
      <w:pPr>
        <w:pStyle w:val="a3"/>
        <w:spacing w:before="120" w:after="120"/>
        <w:jc w:val="both"/>
      </w:pPr>
      <w:r>
        <w:t>?c rdfs:label ?nm.</w:t>
      </w:r>
    </w:p>
    <w:p w:rsidR="007144AD" w:rsidRDefault="007144AD" w:rsidP="007144AD">
      <w:pPr>
        <w:pStyle w:val="a3"/>
        <w:spacing w:before="120" w:after="120"/>
        <w:jc w:val="both"/>
      </w:pPr>
      <w:r>
        <w:t>FILTER (langMatches(lang(?nm), "EN"))</w:t>
      </w:r>
    </w:p>
    <w:p w:rsidR="00065CB8" w:rsidRDefault="007144AD" w:rsidP="007144AD">
      <w:pPr>
        <w:pStyle w:val="a3"/>
        <w:spacing w:before="120" w:after="120"/>
        <w:jc w:val="both"/>
      </w:pPr>
      <w:r>
        <w:t>}</w:t>
      </w:r>
    </w:p>
    <w:p w:rsidR="007144AD" w:rsidRDefault="007144AD" w:rsidP="007144AD">
      <w:pPr>
        <w:pStyle w:val="a3"/>
        <w:spacing w:before="120" w:after="120"/>
        <w:jc w:val="both"/>
      </w:pPr>
      <w:r>
        <w:t>By filtering language, the names of all city were shown in English, and each city has only one English label. The results were 19379 atoms, as similar as the number of cities in the first query (</w:t>
      </w:r>
      <w:r>
        <w:t>19381 atoms</w:t>
      </w:r>
      <w:r>
        <w:t xml:space="preserve">). </w:t>
      </w:r>
    </w:p>
    <w:p w:rsidR="00281029" w:rsidRDefault="00281029" w:rsidP="007144AD">
      <w:pPr>
        <w:pStyle w:val="a3"/>
        <w:spacing w:before="120" w:after="120"/>
        <w:jc w:val="both"/>
      </w:pPr>
      <w:r>
        <w:t xml:space="preserve">In this exploration, the execution time </w:t>
      </w:r>
      <w:r w:rsidRPr="00C82894">
        <w:rPr>
          <w:noProof/>
        </w:rPr>
        <w:t>w</w:t>
      </w:r>
      <w:r w:rsidR="00C82894">
        <w:rPr>
          <w:noProof/>
        </w:rPr>
        <w:t>as</w:t>
      </w:r>
      <w:r>
        <w:t xml:space="preserve"> significantly longer than the previous</w:t>
      </w:r>
      <w:r w:rsidR="00B83042">
        <w:t xml:space="preserve"> exploration, since much more atoms were queried and returned.</w:t>
      </w:r>
    </w:p>
    <w:p w:rsidR="00ED4E4E" w:rsidRPr="001638E8" w:rsidRDefault="00ED4E4E" w:rsidP="001638E8">
      <w:pPr>
        <w:pStyle w:val="a3"/>
        <w:spacing w:before="240" w:after="240"/>
        <w:jc w:val="both"/>
        <w:rPr>
          <w:sz w:val="24"/>
        </w:rPr>
      </w:pPr>
      <w:r w:rsidRPr="001638E8">
        <w:rPr>
          <w:sz w:val="24"/>
        </w:rPr>
        <w:t>3. Exploration information with specific conditions.</w:t>
      </w:r>
    </w:p>
    <w:p w:rsidR="001638E8" w:rsidRDefault="001638E8" w:rsidP="007144AD">
      <w:pPr>
        <w:pStyle w:val="a3"/>
        <w:spacing w:before="120" w:after="120"/>
        <w:jc w:val="both"/>
      </w:pPr>
      <w:r>
        <w:t>Time spent: one hour on Thursday</w:t>
      </w:r>
    </w:p>
    <w:p w:rsidR="00ED4E4E" w:rsidRDefault="00700637" w:rsidP="009C31DA">
      <w:pPr>
        <w:pStyle w:val="a3"/>
        <w:numPr>
          <w:ilvl w:val="0"/>
          <w:numId w:val="1"/>
        </w:numPr>
        <w:spacing w:before="120" w:after="120"/>
        <w:ind w:left="0" w:firstLine="0"/>
        <w:jc w:val="both"/>
      </w:pPr>
      <w:r w:rsidRPr="00C82894">
        <w:rPr>
          <w:noProof/>
        </w:rPr>
        <w:t>First</w:t>
      </w:r>
      <w:r w:rsidR="001638E8">
        <w:t xml:space="preserve"> query</w:t>
      </w:r>
    </w:p>
    <w:p w:rsidR="001638E8" w:rsidRDefault="001638E8" w:rsidP="001638E8">
      <w:pPr>
        <w:pStyle w:val="a3"/>
        <w:spacing w:before="120" w:after="120"/>
        <w:jc w:val="both"/>
      </w:pPr>
      <w:r>
        <w:t xml:space="preserve">select </w:t>
      </w:r>
      <w:r w:rsidRPr="00C82894">
        <w:rPr>
          <w:noProof/>
        </w:rPr>
        <w:t>distinct ?</w:t>
      </w:r>
      <w:r>
        <w:t>c</w:t>
      </w:r>
    </w:p>
    <w:p w:rsidR="001638E8" w:rsidRDefault="001638E8" w:rsidP="001638E8">
      <w:pPr>
        <w:pStyle w:val="a3"/>
        <w:spacing w:before="120" w:after="120"/>
        <w:jc w:val="both"/>
      </w:pPr>
      <w:r>
        <w:t>where {</w:t>
      </w:r>
    </w:p>
    <w:p w:rsidR="001638E8" w:rsidRDefault="001638E8" w:rsidP="001638E8">
      <w:pPr>
        <w:pStyle w:val="a3"/>
        <w:spacing w:before="120" w:after="120"/>
        <w:jc w:val="both"/>
      </w:pPr>
      <w:r>
        <w:t xml:space="preserve">?c a </w:t>
      </w:r>
      <w:r w:rsidRPr="00C82894">
        <w:rPr>
          <w:noProof/>
        </w:rPr>
        <w:t>dbo:City;</w:t>
      </w:r>
    </w:p>
    <w:p w:rsidR="001638E8" w:rsidRDefault="001638E8" w:rsidP="001638E8">
      <w:pPr>
        <w:pStyle w:val="a3"/>
        <w:spacing w:before="120" w:after="120"/>
        <w:jc w:val="both"/>
      </w:pPr>
      <w:r>
        <w:t xml:space="preserve"> foaf:name "Manchester"@en.</w:t>
      </w:r>
    </w:p>
    <w:p w:rsidR="001638E8" w:rsidRDefault="001638E8" w:rsidP="001638E8">
      <w:pPr>
        <w:pStyle w:val="a3"/>
        <w:spacing w:before="120" w:after="120"/>
        <w:jc w:val="both"/>
      </w:pPr>
      <w:r>
        <w:t>}</w:t>
      </w:r>
    </w:p>
    <w:p w:rsidR="00C3236D" w:rsidRDefault="001638E8" w:rsidP="001638E8">
      <w:pPr>
        <w:pStyle w:val="a3"/>
        <w:spacing w:before="120" w:after="120"/>
        <w:jc w:val="both"/>
      </w:pPr>
      <w:r>
        <w:t xml:space="preserve">This query returned the correct information as same as the relational database </w:t>
      </w:r>
      <w:r w:rsidRPr="00C82894">
        <w:rPr>
          <w:noProof/>
        </w:rPr>
        <w:t>mondial</w:t>
      </w:r>
      <w:r>
        <w:t xml:space="preserve"> within a relatively short executing time.</w:t>
      </w:r>
      <w:r w:rsidR="009C31DA">
        <w:t xml:space="preserve"> Two atoms were returned.</w:t>
      </w:r>
    </w:p>
    <w:p w:rsidR="001638E8" w:rsidRDefault="001638E8" w:rsidP="009C31DA">
      <w:pPr>
        <w:pStyle w:val="a3"/>
        <w:numPr>
          <w:ilvl w:val="0"/>
          <w:numId w:val="1"/>
        </w:numPr>
        <w:spacing w:before="120" w:after="120"/>
        <w:ind w:left="0" w:firstLine="0"/>
        <w:jc w:val="both"/>
      </w:pPr>
      <w:r w:rsidRPr="00C82894">
        <w:rPr>
          <w:noProof/>
        </w:rPr>
        <w:t>Second</w:t>
      </w:r>
      <w:r>
        <w:t xml:space="preserve"> query</w:t>
      </w:r>
    </w:p>
    <w:p w:rsidR="00C3236D" w:rsidRDefault="00C3236D" w:rsidP="00C3236D">
      <w:pPr>
        <w:pStyle w:val="a3"/>
        <w:spacing w:before="120" w:after="120"/>
        <w:jc w:val="both"/>
      </w:pPr>
      <w:r>
        <w:lastRenderedPageBreak/>
        <w:t xml:space="preserve">select </w:t>
      </w:r>
      <w:r w:rsidRPr="00C82894">
        <w:rPr>
          <w:noProof/>
        </w:rPr>
        <w:t>distinct ?</w:t>
      </w:r>
      <w:r>
        <w:t>c</w:t>
      </w:r>
    </w:p>
    <w:p w:rsidR="00C3236D" w:rsidRDefault="00C3236D" w:rsidP="00C3236D">
      <w:pPr>
        <w:pStyle w:val="a3"/>
        <w:spacing w:before="120" w:after="120"/>
        <w:jc w:val="both"/>
      </w:pPr>
      <w:r>
        <w:t>where {</w:t>
      </w:r>
    </w:p>
    <w:p w:rsidR="00C3236D" w:rsidRDefault="00C3236D" w:rsidP="00C3236D">
      <w:pPr>
        <w:pStyle w:val="a3"/>
        <w:spacing w:before="120" w:after="120"/>
        <w:jc w:val="both"/>
      </w:pPr>
      <w:r>
        <w:t xml:space="preserve">?c a </w:t>
      </w:r>
      <w:r w:rsidRPr="00C82894">
        <w:rPr>
          <w:noProof/>
        </w:rPr>
        <w:t>dbo:City;</w:t>
      </w:r>
    </w:p>
    <w:p w:rsidR="00C3236D" w:rsidRDefault="00C3236D" w:rsidP="00C3236D">
      <w:pPr>
        <w:pStyle w:val="a3"/>
        <w:spacing w:before="120" w:after="120"/>
        <w:jc w:val="both"/>
      </w:pPr>
      <w:r>
        <w:t xml:space="preserve"> </w:t>
      </w:r>
      <w:r w:rsidRPr="00C82894">
        <w:rPr>
          <w:noProof/>
        </w:rPr>
        <w:t>dbp</w:t>
      </w:r>
      <w:r>
        <w:t>:label "Manchester"@en.</w:t>
      </w:r>
    </w:p>
    <w:p w:rsidR="00C3236D" w:rsidRDefault="00C3236D" w:rsidP="00C3236D">
      <w:pPr>
        <w:pStyle w:val="a3"/>
        <w:spacing w:before="120" w:after="120"/>
        <w:jc w:val="both"/>
      </w:pPr>
      <w:r>
        <w:t>}</w:t>
      </w:r>
    </w:p>
    <w:p w:rsidR="00C3236D" w:rsidRDefault="00C3236D" w:rsidP="00C3236D">
      <w:pPr>
        <w:pStyle w:val="a3"/>
        <w:spacing w:before="120" w:after="120"/>
        <w:jc w:val="both"/>
      </w:pPr>
      <w:r>
        <w:t xml:space="preserve">It returned nothing. Although the city atoms have a property </w:t>
      </w:r>
      <w:r w:rsidRPr="00C82894">
        <w:rPr>
          <w:noProof/>
        </w:rPr>
        <w:t>dbp:label,</w:t>
      </w:r>
      <w:r>
        <w:t xml:space="preserve"> as the country atoms, this predicate does not </w:t>
      </w:r>
      <w:r w:rsidRPr="00C82894">
        <w:rPr>
          <w:noProof/>
        </w:rPr>
        <w:t>relate</w:t>
      </w:r>
      <w:r>
        <w:t xml:space="preserve"> to the name of a city.</w:t>
      </w:r>
    </w:p>
    <w:p w:rsidR="009C31DA" w:rsidRDefault="009C31DA" w:rsidP="009C31DA">
      <w:pPr>
        <w:pStyle w:val="a3"/>
        <w:numPr>
          <w:ilvl w:val="0"/>
          <w:numId w:val="1"/>
        </w:numPr>
        <w:spacing w:before="120" w:after="120"/>
        <w:ind w:left="0" w:firstLine="0"/>
        <w:jc w:val="both"/>
      </w:pPr>
      <w:r w:rsidRPr="00C82894">
        <w:rPr>
          <w:noProof/>
        </w:rPr>
        <w:t>Third</w:t>
      </w:r>
      <w:r>
        <w:t xml:space="preserve"> query</w:t>
      </w:r>
    </w:p>
    <w:p w:rsidR="009C31DA" w:rsidRDefault="009C31DA" w:rsidP="009C31DA">
      <w:pPr>
        <w:pStyle w:val="a3"/>
        <w:spacing w:before="120" w:after="120"/>
        <w:jc w:val="both"/>
      </w:pPr>
      <w:r>
        <w:t xml:space="preserve">select </w:t>
      </w:r>
      <w:r w:rsidRPr="00C82894">
        <w:rPr>
          <w:noProof/>
        </w:rPr>
        <w:t>distinct ?</w:t>
      </w:r>
      <w:r>
        <w:t>c</w:t>
      </w:r>
    </w:p>
    <w:p w:rsidR="009C31DA" w:rsidRDefault="009C31DA" w:rsidP="009C31DA">
      <w:pPr>
        <w:pStyle w:val="a3"/>
        <w:spacing w:before="120" w:after="120"/>
        <w:jc w:val="both"/>
      </w:pPr>
      <w:r>
        <w:t>where {</w:t>
      </w:r>
    </w:p>
    <w:p w:rsidR="009C31DA" w:rsidRDefault="009C31DA" w:rsidP="009C31DA">
      <w:pPr>
        <w:pStyle w:val="a3"/>
        <w:spacing w:before="120" w:after="120"/>
        <w:jc w:val="both"/>
      </w:pPr>
      <w:r>
        <w:t xml:space="preserve">?c a </w:t>
      </w:r>
      <w:r w:rsidRPr="00C82894">
        <w:rPr>
          <w:noProof/>
        </w:rPr>
        <w:t>dbo:City;</w:t>
      </w:r>
    </w:p>
    <w:p w:rsidR="009C31DA" w:rsidRDefault="009C31DA" w:rsidP="009C31DA">
      <w:pPr>
        <w:pStyle w:val="a3"/>
        <w:spacing w:before="120" w:after="120"/>
        <w:jc w:val="both"/>
      </w:pPr>
      <w:r>
        <w:t xml:space="preserve"> </w:t>
      </w:r>
      <w:r w:rsidRPr="00C82894">
        <w:rPr>
          <w:noProof/>
        </w:rPr>
        <w:t>dbp</w:t>
      </w:r>
      <w:r>
        <w:t>:name "Manchester"@en.</w:t>
      </w:r>
    </w:p>
    <w:p w:rsidR="00C3236D" w:rsidRDefault="009C31DA" w:rsidP="009C31DA">
      <w:pPr>
        <w:pStyle w:val="a3"/>
        <w:spacing w:before="120" w:after="120"/>
        <w:jc w:val="both"/>
      </w:pPr>
      <w:r>
        <w:t>}</w:t>
      </w:r>
    </w:p>
    <w:p w:rsidR="009C31DA" w:rsidRDefault="009C31DA" w:rsidP="009C31DA">
      <w:pPr>
        <w:pStyle w:val="a3"/>
        <w:spacing w:before="120" w:after="120"/>
        <w:jc w:val="both"/>
      </w:pPr>
      <w:r>
        <w:t xml:space="preserve">Only one </w:t>
      </w:r>
      <w:r w:rsidRPr="00C82894">
        <w:rPr>
          <w:noProof/>
        </w:rPr>
        <w:t>atom</w:t>
      </w:r>
      <w:r>
        <w:t xml:space="preserve"> were returned from this query. Compared with the first query, another valid atoms did not </w:t>
      </w:r>
      <w:r w:rsidRPr="00C82894">
        <w:rPr>
          <w:noProof/>
        </w:rPr>
        <w:t>return</w:t>
      </w:r>
      <w:r>
        <w:t xml:space="preserve"> since it does not contain a </w:t>
      </w:r>
      <w:r w:rsidRPr="00C82894">
        <w:rPr>
          <w:noProof/>
        </w:rPr>
        <w:t>dbp:name</w:t>
      </w:r>
      <w:r>
        <w:t xml:space="preserve"> predicate.</w:t>
      </w:r>
    </w:p>
    <w:p w:rsidR="00C3236D" w:rsidRDefault="009C31DA" w:rsidP="009C31DA">
      <w:pPr>
        <w:pStyle w:val="a3"/>
        <w:numPr>
          <w:ilvl w:val="0"/>
          <w:numId w:val="1"/>
        </w:numPr>
        <w:spacing w:before="120" w:after="120"/>
        <w:ind w:left="0" w:firstLine="0"/>
        <w:jc w:val="both"/>
      </w:pPr>
      <w:r>
        <w:t>Fourth</w:t>
      </w:r>
      <w:r w:rsidR="00C3236D">
        <w:t xml:space="preserve"> query</w:t>
      </w:r>
    </w:p>
    <w:p w:rsidR="001638E8" w:rsidRDefault="001638E8" w:rsidP="001638E8">
      <w:pPr>
        <w:pStyle w:val="a3"/>
        <w:spacing w:before="120" w:after="120"/>
        <w:jc w:val="both"/>
      </w:pPr>
      <w:r>
        <w:t>select distinct ?c ?nm</w:t>
      </w:r>
    </w:p>
    <w:p w:rsidR="001638E8" w:rsidRDefault="001638E8" w:rsidP="001638E8">
      <w:pPr>
        <w:pStyle w:val="a3"/>
        <w:spacing w:before="120" w:after="120"/>
        <w:jc w:val="both"/>
      </w:pPr>
      <w:r>
        <w:t>where {</w:t>
      </w:r>
    </w:p>
    <w:p w:rsidR="001638E8" w:rsidRDefault="001638E8" w:rsidP="001638E8">
      <w:pPr>
        <w:pStyle w:val="a3"/>
        <w:spacing w:before="120" w:after="120"/>
        <w:jc w:val="both"/>
      </w:pPr>
      <w:r>
        <w:t>?c a dbo:City;</w:t>
      </w:r>
    </w:p>
    <w:p w:rsidR="001638E8" w:rsidRDefault="001638E8" w:rsidP="001638E8">
      <w:pPr>
        <w:pStyle w:val="a3"/>
        <w:spacing w:before="120" w:after="120"/>
        <w:jc w:val="both"/>
      </w:pPr>
      <w:r>
        <w:t xml:space="preserve"> foaf:name ?nm.</w:t>
      </w:r>
    </w:p>
    <w:p w:rsidR="001638E8" w:rsidRDefault="001638E8" w:rsidP="001638E8">
      <w:pPr>
        <w:pStyle w:val="a3"/>
        <w:spacing w:before="120" w:after="120"/>
        <w:jc w:val="both"/>
      </w:pPr>
      <w:r>
        <w:t>filter( regex( ?nm, '^Man', 'i') )</w:t>
      </w:r>
    </w:p>
    <w:p w:rsidR="001638E8" w:rsidRDefault="001638E8" w:rsidP="001638E8">
      <w:pPr>
        <w:pStyle w:val="a3"/>
        <w:spacing w:before="120" w:after="120"/>
        <w:jc w:val="both"/>
      </w:pPr>
      <w:r>
        <w:t>}</w:t>
      </w:r>
    </w:p>
    <w:p w:rsidR="00C3236D" w:rsidRDefault="00C3236D" w:rsidP="00C3236D">
      <w:pPr>
        <w:pStyle w:val="a3"/>
        <w:spacing w:before="120" w:after="120"/>
        <w:jc w:val="both"/>
      </w:pPr>
      <w:r>
        <w:t xml:space="preserve">Atoms of city with the name start by ‘Man’ were returned successfully and quickly. The results </w:t>
      </w:r>
      <w:r w:rsidR="00FE0D59">
        <w:t>were</w:t>
      </w:r>
      <w:bookmarkStart w:id="0" w:name="_GoBack"/>
      <w:bookmarkEnd w:id="0"/>
      <w:r>
        <w:t xml:space="preserve"> similar with the relational database.</w:t>
      </w:r>
    </w:p>
    <w:p w:rsidR="009C31DA" w:rsidRDefault="009C31DA" w:rsidP="00C3236D">
      <w:pPr>
        <w:pStyle w:val="a3"/>
        <w:spacing w:before="120" w:after="120"/>
        <w:jc w:val="both"/>
      </w:pPr>
      <w:r>
        <w:t>From this exploration, it is clear that query with</w:t>
      </w:r>
      <w:r w:rsidR="00C82894">
        <w:t xml:space="preserve"> the</w:t>
      </w:r>
      <w:r>
        <w:t xml:space="preserve"> </w:t>
      </w:r>
      <w:r w:rsidRPr="00C82894">
        <w:rPr>
          <w:noProof/>
        </w:rPr>
        <w:t>precise</w:t>
      </w:r>
      <w:r>
        <w:t xml:space="preserve"> condition </w:t>
      </w:r>
      <w:r w:rsidRPr="00C82894">
        <w:rPr>
          <w:noProof/>
        </w:rPr>
        <w:t>w</w:t>
      </w:r>
      <w:r w:rsidR="00C82894">
        <w:rPr>
          <w:noProof/>
        </w:rPr>
        <w:t>as</w:t>
      </w:r>
      <w:r>
        <w:t xml:space="preserve"> much more accurate. </w:t>
      </w:r>
      <w:r w:rsidR="00B64B37">
        <w:t>However, different prefixes with</w:t>
      </w:r>
      <w:r w:rsidR="00C82894">
        <w:t xml:space="preserve"> the</w:t>
      </w:r>
      <w:r w:rsidR="00B64B37">
        <w:t xml:space="preserve"> </w:t>
      </w:r>
      <w:r w:rsidR="00B64B37" w:rsidRPr="00C82894">
        <w:rPr>
          <w:noProof/>
        </w:rPr>
        <w:t>same</w:t>
      </w:r>
      <w:r w:rsidR="00B64B37">
        <w:t xml:space="preserve"> predicate </w:t>
      </w:r>
      <w:r>
        <w:t>would generate different results</w:t>
      </w:r>
      <w:r w:rsidR="00B64B37">
        <w:t>.</w:t>
      </w:r>
    </w:p>
    <w:p w:rsidR="00875EC8" w:rsidRDefault="00875EC8" w:rsidP="00875EC8">
      <w:pPr>
        <w:pStyle w:val="a3"/>
        <w:spacing w:before="240" w:after="240"/>
        <w:jc w:val="both"/>
      </w:pPr>
      <w:r>
        <w:t xml:space="preserve">In conclusion, </w:t>
      </w:r>
      <w:r w:rsidR="0058215D">
        <w:t xml:space="preserve">the </w:t>
      </w:r>
      <w:r w:rsidR="0058215D" w:rsidRPr="00C82894">
        <w:rPr>
          <w:noProof/>
        </w:rPr>
        <w:t>dbpedia</w:t>
      </w:r>
      <w:r w:rsidR="0058215D">
        <w:t xml:space="preserve"> endpoint is stable and reliable. However, for querying a range of data, this is not efficient and effective as a data structured with respect of a </w:t>
      </w:r>
      <w:r w:rsidR="0058215D" w:rsidRPr="00C82894">
        <w:rPr>
          <w:noProof/>
        </w:rPr>
        <w:t>schema</w:t>
      </w:r>
      <w:r w:rsidR="0058215D">
        <w:t>.</w:t>
      </w:r>
      <w:r w:rsidR="00413F72">
        <w:t xml:space="preserve"> A lot of time and human resource are needed to explore the relationship </w:t>
      </w:r>
      <w:r w:rsidR="006C3329">
        <w:t xml:space="preserve">and predicates </w:t>
      </w:r>
      <w:r w:rsidR="00413F72">
        <w:t xml:space="preserve">between </w:t>
      </w:r>
      <w:r w:rsidR="00AF2154">
        <w:t>objects and subjects</w:t>
      </w:r>
      <w:r w:rsidR="00413F72">
        <w:t>.</w:t>
      </w:r>
      <w:r w:rsidR="00AF2154">
        <w:t xml:space="preserve"> While, </w:t>
      </w:r>
      <w:r w:rsidR="006C3329">
        <w:t xml:space="preserve">a </w:t>
      </w:r>
      <w:r w:rsidR="00AF2154">
        <w:t xml:space="preserve">simple </w:t>
      </w:r>
      <w:r w:rsidR="006C3329">
        <w:t>SPARQL</w:t>
      </w:r>
      <w:r w:rsidR="00AF2154">
        <w:t xml:space="preserve"> query could generate</w:t>
      </w:r>
      <w:r w:rsidR="00C82894">
        <w:t xml:space="preserve"> the</w:t>
      </w:r>
      <w:r w:rsidR="00AF2154">
        <w:t xml:space="preserve"> </w:t>
      </w:r>
      <w:r w:rsidR="00F27CBF" w:rsidRPr="00C82894">
        <w:rPr>
          <w:noProof/>
        </w:rPr>
        <w:t>much</w:t>
      </w:r>
      <w:r w:rsidR="00F27CBF">
        <w:t xml:space="preserve"> </w:t>
      </w:r>
      <w:r w:rsidR="00AF2154">
        <w:t>greater amount of data than querying in a traditional relational database which need</w:t>
      </w:r>
      <w:r w:rsidR="00F27CBF">
        <w:t>s</w:t>
      </w:r>
      <w:r w:rsidR="00AF2154">
        <w:t xml:space="preserve"> the combination </w:t>
      </w:r>
      <w:r w:rsidR="00F27CBF">
        <w:t>of several tables and complex query.</w:t>
      </w:r>
      <w:r w:rsidR="006C3329">
        <w:t xml:space="preserve"> For example, querying all information of a city, </w:t>
      </w:r>
      <w:r w:rsidR="006C3329">
        <w:t>SPARQL</w:t>
      </w:r>
      <w:r w:rsidR="006C3329">
        <w:t xml:space="preserve"> query would be one or two </w:t>
      </w:r>
      <w:r w:rsidR="006C3329" w:rsidRPr="00C82894">
        <w:rPr>
          <w:noProof/>
        </w:rPr>
        <w:t>conditions,</w:t>
      </w:r>
      <w:r w:rsidR="006C3329">
        <w:t xml:space="preserve"> whereas </w:t>
      </w:r>
      <w:r w:rsidR="006C3329" w:rsidRPr="00C82894">
        <w:rPr>
          <w:noProof/>
        </w:rPr>
        <w:t>a</w:t>
      </w:r>
      <w:r w:rsidR="00C82894">
        <w:rPr>
          <w:noProof/>
        </w:rPr>
        <w:t>n</w:t>
      </w:r>
      <w:r w:rsidR="006C3329" w:rsidRPr="00C82894">
        <w:rPr>
          <w:noProof/>
        </w:rPr>
        <w:t xml:space="preserve"> SQL</w:t>
      </w:r>
      <w:r w:rsidR="006C3329">
        <w:t xml:space="preserve"> query would have several conditions that used to join tables and make constraints.</w:t>
      </w:r>
    </w:p>
    <w:sectPr w:rsidR="00875EC8">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757840"/>
    <w:multiLevelType w:val="hybridMultilevel"/>
    <w:tmpl w:val="259C3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EwNTM2NDMyMbYwMTVQ0lEKTi0uzszPAykwrAUABdC70ywAAAA="/>
  </w:docVars>
  <w:rsids>
    <w:rsidRoot w:val="00204FD8"/>
    <w:rsid w:val="00047559"/>
    <w:rsid w:val="000606D0"/>
    <w:rsid w:val="00065CB8"/>
    <w:rsid w:val="00101469"/>
    <w:rsid w:val="001029C8"/>
    <w:rsid w:val="00113AF1"/>
    <w:rsid w:val="0013481F"/>
    <w:rsid w:val="001638E8"/>
    <w:rsid w:val="00165F3E"/>
    <w:rsid w:val="0018504A"/>
    <w:rsid w:val="00202D13"/>
    <w:rsid w:val="00204FD8"/>
    <w:rsid w:val="00207847"/>
    <w:rsid w:val="00211982"/>
    <w:rsid w:val="00225669"/>
    <w:rsid w:val="00256779"/>
    <w:rsid w:val="00281029"/>
    <w:rsid w:val="002D09F1"/>
    <w:rsid w:val="003021DE"/>
    <w:rsid w:val="003C5084"/>
    <w:rsid w:val="00400861"/>
    <w:rsid w:val="00413F72"/>
    <w:rsid w:val="00471331"/>
    <w:rsid w:val="00486E84"/>
    <w:rsid w:val="0052469C"/>
    <w:rsid w:val="005360C2"/>
    <w:rsid w:val="0054340E"/>
    <w:rsid w:val="005672EE"/>
    <w:rsid w:val="0058215D"/>
    <w:rsid w:val="005F09CB"/>
    <w:rsid w:val="005F29D1"/>
    <w:rsid w:val="006431A0"/>
    <w:rsid w:val="00661219"/>
    <w:rsid w:val="00662727"/>
    <w:rsid w:val="006713EB"/>
    <w:rsid w:val="006C3329"/>
    <w:rsid w:val="006C45B3"/>
    <w:rsid w:val="00700637"/>
    <w:rsid w:val="007144AD"/>
    <w:rsid w:val="007530AB"/>
    <w:rsid w:val="007C7592"/>
    <w:rsid w:val="00865208"/>
    <w:rsid w:val="00875EC8"/>
    <w:rsid w:val="008F1F1C"/>
    <w:rsid w:val="00933AA4"/>
    <w:rsid w:val="00953332"/>
    <w:rsid w:val="00956EFA"/>
    <w:rsid w:val="009C1127"/>
    <w:rsid w:val="009C31DA"/>
    <w:rsid w:val="00AF2154"/>
    <w:rsid w:val="00AF371A"/>
    <w:rsid w:val="00B11C99"/>
    <w:rsid w:val="00B33769"/>
    <w:rsid w:val="00B5223E"/>
    <w:rsid w:val="00B64B37"/>
    <w:rsid w:val="00B83042"/>
    <w:rsid w:val="00B95574"/>
    <w:rsid w:val="00BC387D"/>
    <w:rsid w:val="00BE036F"/>
    <w:rsid w:val="00C240D4"/>
    <w:rsid w:val="00C3236D"/>
    <w:rsid w:val="00C82894"/>
    <w:rsid w:val="00CC2CA9"/>
    <w:rsid w:val="00CF4362"/>
    <w:rsid w:val="00DA2D96"/>
    <w:rsid w:val="00DE36F1"/>
    <w:rsid w:val="00E527CE"/>
    <w:rsid w:val="00EA5F1C"/>
    <w:rsid w:val="00ED4E4E"/>
    <w:rsid w:val="00F1213D"/>
    <w:rsid w:val="00F26F8E"/>
    <w:rsid w:val="00F27CBF"/>
    <w:rsid w:val="00FB1015"/>
    <w:rsid w:val="00FE0D5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7CBB32-7874-41C2-B723-1C43BD39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5574"/>
    <w:pPr>
      <w:spacing w:line="360" w:lineRule="auto"/>
    </w:pPr>
    <w:rPr>
      <w:rFonts w:ascii="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6C45B3"/>
    <w:pPr>
      <w:spacing w:after="0" w:line="240" w:lineRule="auto"/>
    </w:pPr>
    <w:rPr>
      <w:rFonts w:ascii="Times New Roman" w:hAnsi="Times New Roman"/>
    </w:rPr>
  </w:style>
  <w:style w:type="table" w:styleId="a4">
    <w:name w:val="Table Grid"/>
    <w:basedOn w:val="a1"/>
    <w:uiPriority w:val="39"/>
    <w:rsid w:val="000475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70</TotalTime>
  <Pages>4</Pages>
  <Words>917</Words>
  <Characters>5229</Characters>
  <Application>Microsoft Office Word</Application>
  <DocSecurity>0</DocSecurity>
  <Lines>43</Lines>
  <Paragraphs>12</Paragraphs>
  <ScaleCrop>false</ScaleCrop>
  <Company/>
  <LinksUpToDate>false</LinksUpToDate>
  <CharactersWithSpaces>6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Raymond</dc:creator>
  <cp:keywords/>
  <dc:description/>
  <cp:lastModifiedBy>刘Raymond</cp:lastModifiedBy>
  <cp:revision>55</cp:revision>
  <cp:lastPrinted>2015-12-17T20:12:00Z</cp:lastPrinted>
  <dcterms:created xsi:type="dcterms:W3CDTF">2015-12-14T20:17:00Z</dcterms:created>
  <dcterms:modified xsi:type="dcterms:W3CDTF">2015-12-17T20:15:00Z</dcterms:modified>
</cp:coreProperties>
</file>